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40D3A" w14:textId="4A3F988A" w:rsidR="00F93C73" w:rsidRDefault="00456337">
      <w:r>
        <w:t>Hi this will be update with my resume</w:t>
      </w:r>
    </w:p>
    <w:sectPr w:rsidR="00F93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tLAwMTIxMrOwMDdQ0lEKTi0uzszPAykwrAUAWID6tSwAAAA="/>
  </w:docVars>
  <w:rsids>
    <w:rsidRoot w:val="000C6E98"/>
    <w:rsid w:val="000C6E98"/>
    <w:rsid w:val="00456337"/>
    <w:rsid w:val="00A8214B"/>
    <w:rsid w:val="00F93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66FDF5"/>
  <w15:chartTrackingRefBased/>
  <w15:docId w15:val="{904EE786-33C7-4289-BC2F-E91A89EF2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30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ander Soomro</dc:creator>
  <cp:keywords/>
  <dc:description/>
  <cp:lastModifiedBy>Sikander Soomro</cp:lastModifiedBy>
  <cp:revision>2</cp:revision>
  <dcterms:created xsi:type="dcterms:W3CDTF">2023-10-12T21:13:00Z</dcterms:created>
  <dcterms:modified xsi:type="dcterms:W3CDTF">2023-10-12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637fed2196ca03410efdc3d388f7158f20a744462f587e75a1f40a682dc38</vt:lpwstr>
  </property>
</Properties>
</file>